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349C10FE" w:rsidR="000172AA" w:rsidRPr="000172AA" w:rsidRDefault="000172AA" w:rsidP="00E31880">
      <w:pPr>
        <w:jc w:val="center"/>
        <w:rPr>
          <w:b/>
          <w:bCs/>
          <w:sz w:val="32"/>
          <w:szCs w:val="32"/>
        </w:rPr>
      </w:pPr>
      <w:r>
        <w:rPr>
          <w:b/>
          <w:bCs/>
          <w:sz w:val="32"/>
          <w:szCs w:val="32"/>
        </w:rPr>
        <w:t>(</w:t>
      </w:r>
      <w:r w:rsidR="00FE6432">
        <w:rPr>
          <w:b/>
          <w:bCs/>
          <w:sz w:val="32"/>
          <w:szCs w:val="32"/>
        </w:rPr>
        <w:t>Pennsylva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034CCC4" w:rsidR="00C543C7" w:rsidRDefault="00FE6432"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61200" w14:textId="77777777" w:rsidR="00B15F95" w:rsidRDefault="00B15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E1635C" w:rsidR="00F4034F" w:rsidRPr="00B15F95" w:rsidRDefault="00F4034F" w:rsidP="00B15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4A059" w14:textId="77777777" w:rsidR="00B15F95" w:rsidRDefault="00B15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7B2E8" w14:textId="77777777" w:rsidR="00B15F95" w:rsidRDefault="00B15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CF29987" w:rsidR="00F4034F" w:rsidRPr="00B15F95" w:rsidRDefault="00F4034F" w:rsidP="00B15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6307D" w14:textId="77777777" w:rsidR="00B15F95" w:rsidRDefault="00B15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4289803">
    <w:abstractNumId w:val="1"/>
  </w:num>
  <w:num w:numId="2" w16cid:durableId="167016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15F95"/>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 w:val="00FE6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6</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